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b7e602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cdb62a9-6474-4eda-81ae-5ded7a3361f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7:36Z</dcterms:created>
  <dcterms:modified xsi:type="dcterms:W3CDTF">2023-07-29T2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